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E6AE91" w14:textId="77777777" w:rsidR="009A2228" w:rsidRPr="00AC2796" w:rsidRDefault="009A2228" w:rsidP="009A2228">
      <w:pPr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AB10C7">
        <w:rPr>
          <w:rFonts w:ascii="Arial" w:hAnsi="Arial" w:cs="Arial"/>
          <w:b/>
          <w:sz w:val="22"/>
          <w:szCs w:val="22"/>
        </w:rPr>
        <w:t xml:space="preserve">ANEXO </w:t>
      </w:r>
      <w:r>
        <w:rPr>
          <w:rFonts w:ascii="Arial" w:hAnsi="Arial" w:cs="Arial"/>
          <w:b/>
          <w:sz w:val="22"/>
          <w:szCs w:val="22"/>
        </w:rPr>
        <w:t>IV</w:t>
      </w:r>
      <w:r w:rsidRPr="00AB10C7">
        <w:rPr>
          <w:rFonts w:ascii="Arial" w:hAnsi="Arial" w:cs="Arial"/>
          <w:b/>
          <w:sz w:val="22"/>
          <w:szCs w:val="22"/>
        </w:rPr>
        <w:t xml:space="preserve"> – Formulário de Inscrição </w:t>
      </w:r>
      <w:r>
        <w:rPr>
          <w:rFonts w:ascii="Arial" w:hAnsi="Arial" w:cs="Arial"/>
          <w:b/>
          <w:sz w:val="22"/>
          <w:szCs w:val="22"/>
        </w:rPr>
        <w:t xml:space="preserve">Professor Visitante no Brasil </w:t>
      </w:r>
      <w:r w:rsidRPr="00AB10C7">
        <w:rPr>
          <w:rFonts w:ascii="Arial" w:hAnsi="Arial" w:cs="Arial"/>
          <w:b/>
          <w:sz w:val="22"/>
          <w:szCs w:val="22"/>
        </w:rPr>
        <w:t>-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AB10C7">
        <w:rPr>
          <w:rFonts w:ascii="Arial" w:hAnsi="Arial" w:cs="Arial"/>
          <w:b/>
          <w:sz w:val="22"/>
          <w:szCs w:val="22"/>
        </w:rPr>
        <w:t>CAPES/UFSC</w:t>
      </w:r>
    </w:p>
    <w:p w14:paraId="46C3E929" w14:textId="77777777" w:rsidR="009A2228" w:rsidRPr="00AB10C7" w:rsidRDefault="009A2228" w:rsidP="009A2228">
      <w:pPr>
        <w:jc w:val="center"/>
        <w:rPr>
          <w:rFonts w:ascii="Arial" w:hAnsi="Arial" w:cs="Arial"/>
          <w:b/>
        </w:rPr>
      </w:pPr>
      <w:r w:rsidRPr="00AB10C7">
        <w:rPr>
          <w:rFonts w:ascii="Arial" w:hAnsi="Arial" w:cs="Arial"/>
          <w:b/>
        </w:rPr>
        <w:t>FORMULÁRIO</w:t>
      </w:r>
      <w:r>
        <w:rPr>
          <w:rFonts w:ascii="Arial" w:hAnsi="Arial" w:cs="Arial"/>
          <w:b/>
        </w:rPr>
        <w:t xml:space="preserve"> DE</w:t>
      </w:r>
      <w:r w:rsidRPr="00AB10C7">
        <w:rPr>
          <w:rFonts w:ascii="Arial" w:hAnsi="Arial" w:cs="Arial"/>
          <w:b/>
        </w:rPr>
        <w:t xml:space="preserve"> INSCRIÇÃO </w:t>
      </w:r>
    </w:p>
    <w:tbl>
      <w:tblPr>
        <w:tblStyle w:val="Tabelacomgrade"/>
        <w:tblW w:w="10207" w:type="dxa"/>
        <w:tblInd w:w="-6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529"/>
      </w:tblGrid>
      <w:tr w:rsidR="009A2228" w:rsidRPr="00AB10C7" w14:paraId="0DEF731D" w14:textId="77777777" w:rsidTr="004F0E0F">
        <w:trPr>
          <w:trHeight w:val="567"/>
        </w:trPr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4D4A6BB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Nome do subprojet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0D2FCC" w14:textId="77777777" w:rsidR="009A2228" w:rsidRPr="00AB10C7" w:rsidRDefault="009A2228" w:rsidP="004F0E0F">
            <w:pPr>
              <w:rPr>
                <w:rFonts w:ascii="Arial" w:hAnsi="Arial" w:cs="Arial"/>
                <w:sz w:val="22"/>
                <w:szCs w:val="22"/>
              </w:rPr>
            </w:pPr>
            <w:r w:rsidRPr="00AB10C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2228" w:rsidRPr="00BD7B5F" w14:paraId="34380E4F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61FD662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Nome do(a) Candidato (a)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7045F0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A5311A" w14:paraId="1D59195B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89CBEE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Nacionalidade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61647E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BD7B5F" w14:paraId="528B55EB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2E7AF7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Endereço e País de Residência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305DCD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BD7B5F" w14:paraId="67B5F590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66BE70C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CPF ou Nº do Passaporte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8B868F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BD7B5F" w14:paraId="0859E7F1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9A7871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Telefone para contat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0B6CCE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BD7B5F" w14:paraId="5CFFE895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C23B880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Endereço eletrônico (e-mail)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16A104C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725A17" w14:paraId="5685FF4C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8A8614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Identificador ORCID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D468C6D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725A17" w14:paraId="56C03403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D9FEE4F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Instituição da formação doutoral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863587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725A17" w14:paraId="598FDD5D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6984B3B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Área de formação doutoral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8ADEBD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BD7B5F" w14:paraId="5029C5A7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F2C176B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Instituição Estrangeira com o qual possui víncul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8B4D85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BD7B5F" w14:paraId="5FC00D9F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D906571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País da IES estrangeira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908EB8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725A17" w14:paraId="02C8BEA0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5D7725D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Programa de Pós-Graduação anfitriã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4B3F51" w14:textId="77777777" w:rsidR="009A2228" w:rsidRPr="00AB10C7" w:rsidRDefault="009A2228" w:rsidP="004F0E0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A2228" w:rsidRPr="00AB10C7" w14:paraId="128228E4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45BC71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azo da bolsa (número de dias)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5B1D5D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228" w:rsidRPr="00AB10C7" w14:paraId="64038ADE" w14:textId="77777777" w:rsidTr="004F0E0F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6677DD5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796">
              <w:rPr>
                <w:rFonts w:ascii="Arial" w:hAnsi="Arial" w:cs="Arial"/>
                <w:b/>
                <w:sz w:val="22"/>
                <w:szCs w:val="22"/>
              </w:rPr>
              <w:t>Período de Iníci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B532766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AC2796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AC2796">
              <w:rPr>
                <w:rFonts w:ascii="Arial" w:hAnsi="Arial" w:cs="Arial"/>
                <w:sz w:val="22"/>
                <w:szCs w:val="22"/>
              </w:rPr>
              <w:t xml:space="preserve">  ) II = 01/10 a 31/12/2019</w:t>
            </w:r>
          </w:p>
          <w:p w14:paraId="701B57C8" w14:textId="77777777" w:rsidR="009A2228" w:rsidRPr="00AC2796" w:rsidRDefault="009A2228" w:rsidP="004F0E0F">
            <w:pPr>
              <w:spacing w:before="120" w:after="120"/>
              <w:rPr>
                <w:rFonts w:ascii="Arial" w:hAnsi="Arial" w:cs="Arial"/>
              </w:rPr>
            </w:pPr>
            <w:proofErr w:type="gramStart"/>
            <w:r w:rsidRPr="00AC2796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AC2796">
              <w:rPr>
                <w:rFonts w:ascii="Arial" w:hAnsi="Arial" w:cs="Arial"/>
                <w:sz w:val="22"/>
                <w:szCs w:val="22"/>
              </w:rPr>
              <w:t xml:space="preserve">  ) III = 01/01 a 31/03/2020</w:t>
            </w:r>
          </w:p>
        </w:tc>
      </w:tr>
    </w:tbl>
    <w:p w14:paraId="11B878CF" w14:textId="77777777" w:rsidR="00EE3C74" w:rsidRDefault="00EE3C74" w:rsidP="009A2228">
      <w:pPr>
        <w:pBdr>
          <w:bottom w:val="single" w:sz="4" w:space="1" w:color="auto"/>
        </w:pBdr>
        <w:ind w:right="-994" w:hanging="709"/>
        <w:rPr>
          <w:rFonts w:ascii="Arial" w:hAnsi="Arial"/>
          <w:b/>
        </w:rPr>
      </w:pPr>
    </w:p>
    <w:p w14:paraId="18DDF8FF" w14:textId="77777777" w:rsidR="00EE3C74" w:rsidRDefault="00EE3C74" w:rsidP="009A2228">
      <w:pPr>
        <w:pBdr>
          <w:bottom w:val="single" w:sz="4" w:space="1" w:color="auto"/>
        </w:pBdr>
        <w:ind w:right="-994" w:hanging="709"/>
        <w:rPr>
          <w:rFonts w:ascii="Arial" w:hAnsi="Arial"/>
          <w:b/>
        </w:rPr>
      </w:pPr>
    </w:p>
    <w:p w14:paraId="76F3402F" w14:textId="6CFF4A9A" w:rsidR="009A2228" w:rsidRDefault="009A2228" w:rsidP="009A2228">
      <w:pPr>
        <w:pBdr>
          <w:bottom w:val="single" w:sz="4" w:space="1" w:color="auto"/>
        </w:pBdr>
        <w:ind w:right="-994" w:hanging="709"/>
        <w:rPr>
          <w:rFonts w:ascii="Arial" w:hAnsi="Arial"/>
          <w:b/>
        </w:rPr>
      </w:pPr>
      <w:r w:rsidRPr="00AB10C7">
        <w:rPr>
          <w:rFonts w:ascii="Arial" w:hAnsi="Arial"/>
          <w:b/>
        </w:rPr>
        <w:t>DECLARAÇÃO:</w:t>
      </w:r>
    </w:p>
    <w:p w14:paraId="6CF24D99" w14:textId="77777777" w:rsidR="009A2228" w:rsidRPr="00AC2796" w:rsidRDefault="009A2228" w:rsidP="009A2228">
      <w:pPr>
        <w:rPr>
          <w:rFonts w:ascii="Arial" w:hAnsi="Arial"/>
          <w:sz w:val="22"/>
          <w:szCs w:val="22"/>
        </w:rPr>
      </w:pPr>
      <w:r w:rsidRPr="00AC2796">
        <w:rPr>
          <w:rFonts w:ascii="Arial" w:hAnsi="Arial"/>
          <w:sz w:val="22"/>
          <w:szCs w:val="22"/>
        </w:rPr>
        <w:t xml:space="preserve">Declaro para os devidos fins que estou ciente do disposto no i) EDITAL </w:t>
      </w:r>
      <w:proofErr w:type="spellStart"/>
      <w:r w:rsidRPr="00AC2796">
        <w:rPr>
          <w:rFonts w:ascii="Arial" w:hAnsi="Arial"/>
          <w:sz w:val="22"/>
          <w:szCs w:val="22"/>
        </w:rPr>
        <w:t>N.</w:t>
      </w:r>
      <w:r w:rsidRPr="00AC2796">
        <w:rPr>
          <w:rFonts w:ascii="Arial" w:hAnsi="Arial"/>
          <w:sz w:val="22"/>
          <w:szCs w:val="22"/>
          <w:vertAlign w:val="superscript"/>
        </w:rPr>
        <w:t>o</w:t>
      </w:r>
      <w:proofErr w:type="spellEnd"/>
      <w:r w:rsidRPr="00AC2796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06</w:t>
      </w:r>
      <w:r w:rsidRPr="00AC2796">
        <w:rPr>
          <w:rFonts w:ascii="Arial" w:hAnsi="Arial"/>
          <w:sz w:val="22"/>
          <w:szCs w:val="22"/>
        </w:rPr>
        <w:t>/</w:t>
      </w:r>
      <w:r w:rsidRPr="00A40769">
        <w:rPr>
          <w:rFonts w:ascii="Arial" w:hAnsi="Arial"/>
          <w:sz w:val="22"/>
          <w:szCs w:val="22"/>
        </w:rPr>
        <w:t>PPGAQI</w:t>
      </w:r>
      <w:r w:rsidRPr="00AC2796">
        <w:rPr>
          <w:rFonts w:ascii="Arial" w:hAnsi="Arial"/>
          <w:sz w:val="22"/>
          <w:szCs w:val="22"/>
        </w:rPr>
        <w:t xml:space="preserve">/2019, </w:t>
      </w:r>
      <w:proofErr w:type="spellStart"/>
      <w:r w:rsidRPr="00AC2796">
        <w:rPr>
          <w:rFonts w:ascii="Arial" w:hAnsi="Arial"/>
          <w:sz w:val="22"/>
          <w:szCs w:val="22"/>
        </w:rPr>
        <w:t>ii</w:t>
      </w:r>
      <w:proofErr w:type="spellEnd"/>
      <w:r w:rsidRPr="00AC2796">
        <w:rPr>
          <w:rFonts w:ascii="Arial" w:hAnsi="Arial"/>
          <w:sz w:val="22"/>
          <w:szCs w:val="22"/>
        </w:rPr>
        <w:t xml:space="preserve">) no </w:t>
      </w:r>
      <w:r w:rsidRPr="00AC2796">
        <w:rPr>
          <w:rFonts w:ascii="Arial" w:hAnsi="Arial" w:cs="Arial"/>
          <w:sz w:val="22"/>
          <w:szCs w:val="22"/>
        </w:rPr>
        <w:t>regulamento de bolsas da CAPES</w:t>
      </w:r>
      <w:r w:rsidRPr="00AC2796">
        <w:rPr>
          <w:rFonts w:ascii="Arial" w:hAnsi="Arial"/>
          <w:sz w:val="22"/>
          <w:szCs w:val="22"/>
        </w:rPr>
        <w:t>, declarando que estou realizando</w:t>
      </w:r>
      <w:r w:rsidRPr="00AC2796">
        <w:rPr>
          <w:rFonts w:ascii="Arial" w:hAnsi="Arial" w:cs="Arial"/>
          <w:sz w:val="22"/>
          <w:szCs w:val="22"/>
        </w:rPr>
        <w:t xml:space="preserve"> uma única inscrição neste edital</w:t>
      </w:r>
      <w:r>
        <w:rPr>
          <w:rFonts w:ascii="Arial" w:hAnsi="Arial" w:cs="Arial"/>
          <w:sz w:val="22"/>
          <w:szCs w:val="22"/>
        </w:rPr>
        <w:t>.</w:t>
      </w:r>
    </w:p>
    <w:p w14:paraId="2697D09C" w14:textId="77777777" w:rsidR="009A2228" w:rsidRPr="00AC2796" w:rsidRDefault="009A2228" w:rsidP="009A2228">
      <w:pPr>
        <w:rPr>
          <w:rFonts w:ascii="Arial" w:hAnsi="Arial"/>
          <w:sz w:val="22"/>
          <w:szCs w:val="22"/>
        </w:rPr>
      </w:pPr>
      <w:r w:rsidRPr="00AC2796">
        <w:rPr>
          <w:rFonts w:ascii="Arial" w:hAnsi="Arial"/>
          <w:sz w:val="22"/>
          <w:szCs w:val="22"/>
        </w:rPr>
        <w:t>Data: ____/___/2019</w:t>
      </w:r>
    </w:p>
    <w:p w14:paraId="292AA50C" w14:textId="77777777" w:rsidR="009A2228" w:rsidRPr="00AC2796" w:rsidRDefault="009A2228" w:rsidP="009A2228">
      <w:pPr>
        <w:rPr>
          <w:rFonts w:ascii="Arial" w:hAnsi="Arial"/>
          <w:sz w:val="22"/>
          <w:szCs w:val="22"/>
        </w:rPr>
      </w:pPr>
      <w:r w:rsidRPr="00AC2796">
        <w:rPr>
          <w:rFonts w:ascii="Arial" w:hAnsi="Arial"/>
          <w:sz w:val="22"/>
          <w:szCs w:val="22"/>
        </w:rPr>
        <w:t>Assinatura do(a) candidato(a):  __________________________________________</w:t>
      </w:r>
    </w:p>
    <w:p w14:paraId="640A95EC" w14:textId="77777777" w:rsidR="009A2228" w:rsidRDefault="009A2228" w:rsidP="009A2228">
      <w:pPr>
        <w:rPr>
          <w:rFonts w:ascii="Arial" w:hAnsi="Arial"/>
          <w:sz w:val="22"/>
          <w:szCs w:val="22"/>
        </w:rPr>
      </w:pPr>
      <w:r w:rsidRPr="00AC2796">
        <w:rPr>
          <w:rFonts w:ascii="Arial" w:hAnsi="Arial"/>
          <w:sz w:val="22"/>
          <w:szCs w:val="22"/>
        </w:rPr>
        <w:t>Assinatura do(a) docente anfitrião(ã):  _____________________________________</w:t>
      </w:r>
    </w:p>
    <w:p w14:paraId="05267367" w14:textId="77777777" w:rsidR="009A2228" w:rsidRPr="006370AC" w:rsidRDefault="009A2228" w:rsidP="009A2228">
      <w:pPr>
        <w:rPr>
          <w:rFonts w:ascii="Arial" w:hAnsi="Arial" w:cs="Arial"/>
          <w:b/>
          <w:sz w:val="22"/>
          <w:szCs w:val="22"/>
        </w:rPr>
      </w:pPr>
    </w:p>
    <w:p w14:paraId="2F25E2C7" w14:textId="77777777" w:rsidR="009A2228" w:rsidRDefault="009A2228" w:rsidP="009A2228">
      <w:pPr>
        <w:jc w:val="center"/>
      </w:pPr>
    </w:p>
    <w:p w14:paraId="5B79B426" w14:textId="77777777" w:rsidR="00A56C66" w:rsidRDefault="00A56C66"/>
    <w:sectPr w:rsidR="00A56C66" w:rsidSect="0097373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1418" w:bottom="851" w:left="1418" w:header="280" w:footer="26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F1781D" w14:textId="77777777" w:rsidR="005C3C91" w:rsidRDefault="005C3C91">
      <w:pPr>
        <w:spacing w:after="0" w:line="240" w:lineRule="auto"/>
      </w:pPr>
      <w:r>
        <w:separator/>
      </w:r>
    </w:p>
  </w:endnote>
  <w:endnote w:type="continuationSeparator" w:id="0">
    <w:p w14:paraId="0260F6D3" w14:textId="77777777" w:rsidR="005C3C91" w:rsidRDefault="005C3C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A7F28C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842E6" w14:textId="77777777" w:rsidR="005516BD" w:rsidRDefault="009A222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 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FD1940"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de 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NUMPAGES</w:instrText>
    </w:r>
    <w:r>
      <w:rPr>
        <w:color w:val="000000"/>
        <w:sz w:val="20"/>
        <w:szCs w:val="20"/>
      </w:rPr>
      <w:fldChar w:fldCharType="separate"/>
    </w:r>
    <w:r w:rsidR="00FD1940"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</w:p>
  <w:p w14:paraId="52BB54FC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96757" w14:textId="77777777" w:rsidR="005516BD" w:rsidRDefault="009A222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D1940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de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FD1940">
      <w:rPr>
        <w:noProof/>
        <w:color w:val="000000"/>
      </w:rPr>
      <w:t>2</w:t>
    </w:r>
    <w:r>
      <w:rPr>
        <w:color w:val="000000"/>
      </w:rPr>
      <w:fldChar w:fldCharType="end"/>
    </w:r>
  </w:p>
  <w:p w14:paraId="3FCE5CE8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E150EE" w14:textId="77777777" w:rsidR="005C3C91" w:rsidRDefault="005C3C91">
      <w:pPr>
        <w:spacing w:after="0" w:line="240" w:lineRule="auto"/>
      </w:pPr>
      <w:r>
        <w:separator/>
      </w:r>
    </w:p>
  </w:footnote>
  <w:footnote w:type="continuationSeparator" w:id="0">
    <w:p w14:paraId="6F907EF0" w14:textId="77777777" w:rsidR="005C3C91" w:rsidRDefault="005C3C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E912E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52A01E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2DD5979C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7626070C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2BE94D39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304452E8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482D67E5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1C422D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4D23B69A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6E210E54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052FAB4C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color w:val="000000"/>
        <w:sz w:val="16"/>
        <w:szCs w:val="16"/>
      </w:rPr>
    </w:pPr>
  </w:p>
  <w:p w14:paraId="10CB42FA" w14:textId="77777777" w:rsidR="005516BD" w:rsidRDefault="005C3C91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NDAxNDQyADINLJV0lIJTi4sz8/NACgxrAdhzY7gsAAAA"/>
  </w:docVars>
  <w:rsids>
    <w:rsidRoot w:val="009A2228"/>
    <w:rsid w:val="005C3C91"/>
    <w:rsid w:val="009A2228"/>
    <w:rsid w:val="00A56C66"/>
    <w:rsid w:val="00B73C92"/>
    <w:rsid w:val="00C815B2"/>
    <w:rsid w:val="00EE3C74"/>
    <w:rsid w:val="00FD1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A55B9"/>
  <w15:chartTrackingRefBased/>
  <w15:docId w15:val="{2E2F5DF3-57C5-44EA-B12E-383D1FE31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28"/>
    <w:pPr>
      <w:spacing w:after="200" w:line="276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9A2228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- PPGCAL</dc:creator>
  <cp:keywords/>
  <dc:description/>
  <cp:lastModifiedBy>Ana Carolina de Oliveira Costa</cp:lastModifiedBy>
  <cp:revision>2</cp:revision>
  <dcterms:created xsi:type="dcterms:W3CDTF">2019-05-08T12:01:00Z</dcterms:created>
  <dcterms:modified xsi:type="dcterms:W3CDTF">2019-05-08T12:01:00Z</dcterms:modified>
</cp:coreProperties>
</file>